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84805" w14:textId="77777777" w:rsidR="000E19D8" w:rsidRPr="00FC1B6F" w:rsidRDefault="000E19D8" w:rsidP="000E19D8">
      <w:pPr>
        <w:keepNext/>
        <w:keepLines/>
        <w:spacing w:before="340" w:after="330" w:line="576" w:lineRule="auto"/>
        <w:jc w:val="center"/>
        <w:outlineLvl w:val="0"/>
        <w:rPr>
          <w:rFonts w:ascii="Calibri" w:eastAsia="宋体" w:hAnsi="Calibri" w:cs="Times New Roman"/>
          <w:b/>
          <w:kern w:val="44"/>
          <w:sz w:val="44"/>
          <w:szCs w:val="24"/>
        </w:rPr>
      </w:pPr>
      <w:r w:rsidRPr="00FC1B6F">
        <w:rPr>
          <w:rFonts w:ascii="Calibri" w:eastAsia="宋体" w:hAnsi="Calibri" w:cs="Times New Roman" w:hint="eastAsia"/>
          <w:b/>
          <w:kern w:val="44"/>
          <w:sz w:val="44"/>
          <w:szCs w:val="24"/>
        </w:rPr>
        <w:t>JAVA</w:t>
      </w:r>
      <w:r w:rsidRPr="00FC1B6F">
        <w:rPr>
          <w:rFonts w:ascii="Calibri" w:eastAsia="宋体" w:hAnsi="Calibri" w:cs="Times New Roman" w:hint="eastAsia"/>
          <w:b/>
          <w:kern w:val="44"/>
          <w:sz w:val="44"/>
          <w:szCs w:val="24"/>
        </w:rPr>
        <w:t>编程进阶上机报告</w:t>
      </w:r>
    </w:p>
    <w:p w14:paraId="115FBB71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0A68670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F804CDB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811430D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 wp14:anchorId="44794AA0" wp14:editId="7C30AC4C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462D39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1441EC4E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401324E8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397BB771" w14:textId="77777777" w:rsidR="000E19D8" w:rsidRPr="00FC1B6F" w:rsidRDefault="000E19D8" w:rsidP="000E19D8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5A3937C0" w14:textId="77777777" w:rsidR="000E19D8" w:rsidRPr="00FC1B6F" w:rsidRDefault="000E19D8" w:rsidP="000E19D8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FC1B6F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智能与计算学部</w:t>
      </w:r>
    </w:p>
    <w:p w14:paraId="601CA873" w14:textId="77777777" w:rsidR="000E19D8" w:rsidRPr="00FC1B6F" w:rsidRDefault="000E19D8" w:rsidP="000E19D8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14:paraId="46772C9A" w14:textId="77777777" w:rsidR="000E19D8" w:rsidRPr="00FC1B6F" w:rsidRDefault="000E19D8" w:rsidP="000E19D8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五班          </w:t>
      </w:r>
    </w:p>
    <w:p w14:paraId="64F6EE34" w14:textId="645D61D1" w:rsidR="000E19D8" w:rsidRPr="00FC1B6F" w:rsidRDefault="000E19D8" w:rsidP="000E19D8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Pr="00FC1B6F">
        <w:rPr>
          <w:rFonts w:ascii="黑体" w:eastAsia="黑体" w:hAnsi="黑体" w:cs="黑体"/>
          <w:b/>
          <w:bCs/>
          <w:sz w:val="32"/>
          <w:szCs w:val="32"/>
          <w:u w:val="single"/>
        </w:rPr>
        <w:t>30182162</w:t>
      </w:r>
      <w:r w:rsidR="00A821B6">
        <w:rPr>
          <w:rFonts w:ascii="黑体" w:eastAsia="黑体" w:hAnsi="黑体" w:cs="黑体"/>
          <w:b/>
          <w:bCs/>
          <w:sz w:val="32"/>
          <w:szCs w:val="32"/>
          <w:u w:val="single"/>
        </w:rPr>
        <w:t>35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</w:t>
      </w:r>
    </w:p>
    <w:p w14:paraId="701D2E0F" w14:textId="5E070050" w:rsidR="000E19D8" w:rsidRPr="00FC1B6F" w:rsidRDefault="000E19D8" w:rsidP="000E19D8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A821B6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赵浩喆</w:t>
      </w:r>
      <w:r w:rsidRPr="00FC1B6F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</w:t>
      </w:r>
    </w:p>
    <w:p w14:paraId="2A7CE83E" w14:textId="77777777" w:rsidR="000E19D8" w:rsidRPr="00FC1B6F" w:rsidRDefault="000E19D8" w:rsidP="000E19D8">
      <w:pPr>
        <w:rPr>
          <w:rFonts w:ascii="黑体" w:eastAsia="黑体" w:hAnsi="黑体" w:cs="黑体"/>
          <w:b/>
          <w:bCs/>
          <w:sz w:val="32"/>
          <w:szCs w:val="32"/>
        </w:rPr>
      </w:pPr>
      <w:r w:rsidRPr="00FC1B6F"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14:paraId="14E6507E" w14:textId="77777777" w:rsidR="000E19D8" w:rsidRPr="00A821B6" w:rsidRDefault="000E19D8" w:rsidP="000E19D8">
      <w:pPr>
        <w:numPr>
          <w:ilvl w:val="0"/>
          <w:numId w:val="1"/>
        </w:numPr>
        <w:rPr>
          <w:rFonts w:eastAsiaTheme="minorHAnsi" w:cs="黑体"/>
          <w:b/>
          <w:bCs/>
          <w:sz w:val="32"/>
          <w:szCs w:val="32"/>
        </w:rPr>
      </w:pPr>
      <w:r w:rsidRPr="00A821B6">
        <w:rPr>
          <w:rFonts w:eastAsiaTheme="minorHAnsi" w:cs="黑体" w:hint="eastAsia"/>
          <w:b/>
          <w:bCs/>
          <w:sz w:val="32"/>
          <w:szCs w:val="32"/>
        </w:rPr>
        <w:lastRenderedPageBreak/>
        <w:t>实验内容</w:t>
      </w:r>
    </w:p>
    <w:p w14:paraId="62AAAD90" w14:textId="77777777" w:rsidR="000E19D8" w:rsidRDefault="000E19D8" w:rsidP="000E19D8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JAVA进阶第四次实验：矩阵相乘</w:t>
      </w:r>
      <w:bookmarkEnd w:id="0"/>
    </w:p>
    <w:p w14:paraId="48D16B91" w14:textId="77777777" w:rsidR="000E19D8" w:rsidRDefault="000E19D8" w:rsidP="000E19D8">
      <w:pPr>
        <w:pStyle w:val="FirstParagraph"/>
        <w:rPr>
          <w:lang w:eastAsia="zh-CN"/>
        </w:rPr>
      </w:pPr>
      <w:r>
        <w:rPr>
          <w:lang w:eastAsia="zh-CN"/>
        </w:rPr>
        <w:t>第四次实验是使用多线程编程技术，编写矩阵乘法。</w:t>
      </w:r>
    </w:p>
    <w:p w14:paraId="251875FD" w14:textId="77777777" w:rsidR="000E19D8" w:rsidRDefault="000E19D8" w:rsidP="000E19D8">
      <w:pPr>
        <w:pStyle w:val="2"/>
      </w:pPr>
      <w:bookmarkStart w:id="1" w:name="header-n3"/>
      <w:r>
        <w:t>要求</w:t>
      </w:r>
      <w:bookmarkEnd w:id="1"/>
    </w:p>
    <w:p w14:paraId="36733C5C" w14:textId="77777777" w:rsidR="000E19D8" w:rsidRDefault="000E19D8" w:rsidP="000E19D8">
      <w:pPr>
        <w:widowControl/>
        <w:numPr>
          <w:ilvl w:val="0"/>
          <w:numId w:val="2"/>
        </w:numPr>
        <w:spacing w:after="200"/>
        <w:jc w:val="left"/>
      </w:pPr>
      <w:r>
        <w:t xml:space="preserve">编写矩阵随机生成类 </w:t>
      </w:r>
      <w:r>
        <w:rPr>
          <w:rStyle w:val="VerbatimChar"/>
        </w:rPr>
        <w:t>MatrixGenerator</w:t>
      </w:r>
      <w:r>
        <w:t xml:space="preserve"> 类，随机生成任意大小的矩阵，矩阵单元使用 double 存储。</w:t>
      </w:r>
    </w:p>
    <w:p w14:paraId="7DDF59E7" w14:textId="77777777" w:rsidR="000E19D8" w:rsidRDefault="000E19D8" w:rsidP="000E19D8">
      <w:pPr>
        <w:widowControl/>
        <w:numPr>
          <w:ilvl w:val="0"/>
          <w:numId w:val="2"/>
        </w:numPr>
        <w:spacing w:after="200"/>
        <w:jc w:val="left"/>
      </w:pPr>
      <w:r>
        <w:t>使用串行方式实现矩阵乘法。</w:t>
      </w:r>
    </w:p>
    <w:p w14:paraId="7C88F3DE" w14:textId="77777777" w:rsidR="000E19D8" w:rsidRDefault="000E19D8" w:rsidP="000E19D8">
      <w:pPr>
        <w:widowControl/>
        <w:numPr>
          <w:ilvl w:val="0"/>
          <w:numId w:val="2"/>
        </w:numPr>
        <w:spacing w:after="200"/>
        <w:jc w:val="left"/>
      </w:pPr>
      <w:r>
        <w:t>使用多线程方式实现矩阵乘法。</w:t>
      </w:r>
    </w:p>
    <w:p w14:paraId="2D007CB7" w14:textId="77777777" w:rsidR="000E19D8" w:rsidRDefault="000E19D8" w:rsidP="000E19D8">
      <w:pPr>
        <w:widowControl/>
        <w:numPr>
          <w:ilvl w:val="0"/>
          <w:numId w:val="2"/>
        </w:numPr>
        <w:spacing w:after="200"/>
        <w:jc w:val="left"/>
      </w:pPr>
      <w:r>
        <w:t>比较串行和并行两种方式使用的时间，利用第三次使用中使用过的 jvm状态查看命令，分析产生时间差异的原因是什么。</w:t>
      </w:r>
    </w:p>
    <w:p w14:paraId="06BD5612" w14:textId="77777777" w:rsidR="000E19D8" w:rsidRDefault="000E19D8" w:rsidP="000E19D8">
      <w:pPr>
        <w:pStyle w:val="2"/>
        <w:rPr>
          <w:lang w:eastAsia="zh-CN"/>
        </w:rPr>
      </w:pPr>
      <w:bookmarkStart w:id="2" w:name="header-n13"/>
      <w:r>
        <w:rPr>
          <w:lang w:eastAsia="zh-CN"/>
        </w:rPr>
        <w:t>说明</w:t>
      </w:r>
      <w:bookmarkEnd w:id="2"/>
    </w:p>
    <w:p w14:paraId="289B9EFF" w14:textId="77777777" w:rsidR="000E19D8" w:rsidRDefault="000E19D8" w:rsidP="000E19D8">
      <w:pPr>
        <w:pStyle w:val="FirstParagraph"/>
        <w:rPr>
          <w:lang w:eastAsia="zh-CN"/>
        </w:rPr>
      </w:pPr>
      <w:r>
        <w:rPr>
          <w:lang w:eastAsia="zh-CN"/>
        </w:rPr>
        <w:t>矩阵乘法的方式不再赘述，由于矩阵乘法具有独立性，故可以使用多个线程来分别计算。</w:t>
      </w:r>
    </w:p>
    <w:p w14:paraId="752F67C9" w14:textId="77777777" w:rsidR="000E19D8" w:rsidRDefault="000E19D8" w:rsidP="000E19D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724EC715" wp14:editId="53386AFC">
            <wp:extent cx="5334000" cy="261511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ebes/Library/Application Support/typora-user-images/image-2019041512372091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D9157" w14:textId="77777777" w:rsidR="000E19D8" w:rsidRDefault="000E19D8" w:rsidP="000E19D8">
      <w:pPr>
        <w:pStyle w:val="ImageCaption"/>
      </w:pPr>
    </w:p>
    <w:p w14:paraId="3BAD923E" w14:textId="77777777" w:rsidR="000E19D8" w:rsidRDefault="000E19D8" w:rsidP="000E19D8">
      <w:pPr>
        <w:pStyle w:val="a0"/>
        <w:rPr>
          <w:lang w:eastAsia="zh-CN"/>
        </w:rPr>
      </w:pPr>
      <w:r>
        <w:rPr>
          <w:lang w:eastAsia="zh-CN"/>
        </w:rPr>
        <w:lastRenderedPageBreak/>
        <w:t>如图，图中的矩阵1可以分块成黄色和蓝色两部分，黄色：1， 3， 5。蓝色：2、4、6。于是我们可以使用两个线程对两种颜色分别计算，最后合并成一个结果。</w:t>
      </w:r>
    </w:p>
    <w:p w14:paraId="0CD033FC" w14:textId="77777777" w:rsidR="000E19D8" w:rsidRDefault="000E19D8" w:rsidP="000E19D8">
      <w:pPr>
        <w:pStyle w:val="a0"/>
        <w:rPr>
          <w:lang w:eastAsia="zh-CN"/>
        </w:rPr>
      </w:pPr>
      <w:r>
        <w:rPr>
          <w:lang w:eastAsia="zh-CN"/>
        </w:rPr>
        <w:t>分块的方式有很多种，这里可以按照行分，也可以按照列分，也可以分成四个3*3的子矩阵。</w:t>
      </w:r>
    </w:p>
    <w:p w14:paraId="2A670DC2" w14:textId="77777777" w:rsidR="000E19D8" w:rsidRDefault="000E19D8" w:rsidP="000E19D8">
      <w:pPr>
        <w:pStyle w:val="a0"/>
        <w:rPr>
          <w:lang w:eastAsia="zh-CN"/>
        </w:rPr>
      </w:pPr>
      <w:r>
        <w:rPr>
          <w:lang w:eastAsia="zh-CN"/>
        </w:rPr>
        <w:t>实验中需要大家分析不同的矩阵大小，不同的线程数，其时间产生的影响，同时也要保证结果的正确性，可以使用串行方法的结果作为标准，与多线程的方法进行比较。（可以使用断言进行判断：</w:t>
      </w:r>
      <w:r>
        <w:rPr>
          <w:rStyle w:val="VerbatimChar"/>
          <w:lang w:eastAsia="zh-CN"/>
        </w:rPr>
        <w:t>assert func1.res == func2.res;</w:t>
      </w:r>
      <w:r>
        <w:rPr>
          <w:lang w:eastAsia="zh-CN"/>
        </w:rPr>
        <w:t>，断言开启方式在VM options 加上 -ea 即可）</w:t>
      </w:r>
    </w:p>
    <w:p w14:paraId="4E87A2B1" w14:textId="77777777" w:rsidR="000E19D8" w:rsidRDefault="000E19D8" w:rsidP="000E19D8">
      <w:pPr>
        <w:pStyle w:val="a0"/>
        <w:rPr>
          <w:lang w:eastAsia="zh-CN"/>
        </w:rPr>
      </w:pPr>
      <w:r>
        <w:rPr>
          <w:lang w:eastAsia="zh-CN"/>
        </w:rPr>
        <w:t>注意，生成的两个矩阵相乘需要有意义（a * b · b * c）</w:t>
      </w:r>
    </w:p>
    <w:p w14:paraId="3D9503CC" w14:textId="616F650F" w:rsidR="00A77E50" w:rsidRPr="000E19D8" w:rsidRDefault="000E19D8">
      <w:pPr>
        <w:rPr>
          <w:b/>
          <w:bCs/>
          <w:sz w:val="32"/>
          <w:szCs w:val="32"/>
        </w:rPr>
      </w:pPr>
      <w:r w:rsidRPr="000E19D8">
        <w:rPr>
          <w:rFonts w:hint="eastAsia"/>
          <w:b/>
          <w:bCs/>
          <w:sz w:val="32"/>
          <w:szCs w:val="32"/>
        </w:rPr>
        <w:t>二</w:t>
      </w:r>
      <w:r w:rsidR="00A821B6">
        <w:rPr>
          <w:rFonts w:hint="eastAsia"/>
          <w:b/>
          <w:bCs/>
          <w:sz w:val="32"/>
          <w:szCs w:val="32"/>
        </w:rPr>
        <w:t>、</w:t>
      </w:r>
      <w:r w:rsidRPr="000E19D8">
        <w:rPr>
          <w:rFonts w:hint="eastAsia"/>
          <w:b/>
          <w:bCs/>
          <w:sz w:val="32"/>
          <w:szCs w:val="32"/>
        </w:rPr>
        <w:t>U</w:t>
      </w:r>
      <w:r w:rsidRPr="000E19D8">
        <w:rPr>
          <w:b/>
          <w:bCs/>
          <w:sz w:val="32"/>
          <w:szCs w:val="32"/>
        </w:rPr>
        <w:t>ML图：</w:t>
      </w:r>
    </w:p>
    <w:p w14:paraId="205674CF" w14:textId="01D94B6E" w:rsidR="000E19D8" w:rsidRDefault="00324CC7">
      <w:r>
        <w:rPr>
          <w:rFonts w:hint="eastAsia"/>
          <w:noProof/>
        </w:rPr>
        <w:drawing>
          <wp:inline distT="0" distB="0" distL="0" distR="0" wp14:anchorId="45B8FB1B" wp14:editId="785C23E0">
            <wp:extent cx="5961426" cy="3299460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673" cy="3301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F629A" w14:textId="6D9B6E97" w:rsidR="00324CC7" w:rsidRDefault="00324CC7">
      <w:r>
        <w:t>三</w:t>
      </w:r>
      <w:r>
        <w:rPr>
          <w:rFonts w:hint="eastAsia"/>
        </w:rPr>
        <w:t>、源代码：</w:t>
      </w:r>
    </w:p>
    <w:p w14:paraId="4679DA5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4BBA4CE4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4524A86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lastRenderedPageBreak/>
        <w:t>impo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u w:val="single"/>
        </w:rPr>
        <w:t>java.util.Array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A5CA47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3F1E8CE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</w:t>
      </w:r>
    </w:p>
    <w:p w14:paraId="120F3BD4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6D76EE4F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[][]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6A132AE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121F8E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3F57936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1DBDF70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BBAE55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BFD28F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A19C7A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7A0D1A6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3BB896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C92610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[][] getMatrix() </w:t>
      </w:r>
    </w:p>
    <w:p w14:paraId="06A0F6A7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823257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761BE1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BC6737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3748606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etMatrix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</w:p>
    <w:p w14:paraId="6EA7A7B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0DAC05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5311E34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0492FE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42BF763A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Matrix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</w:p>
    <w:p w14:paraId="462769A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10D4305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24D113B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3EE724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DA1FD7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A8637AA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A1268D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F4C281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rintMatrix()</w:t>
      </w:r>
    </w:p>
    <w:p w14:paraId="27A9DD9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AA75D7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1B8CBF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9756545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57BAFE27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BB5023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A2224D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AEB019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);</w:t>
      </w:r>
    </w:p>
    <w:p w14:paraId="24A83F3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58E008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3B6922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E10F57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et_m() </w:t>
      </w:r>
    </w:p>
    <w:p w14:paraId="4BA5011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4288231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1173E4E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3BE327F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2A3E4D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et_n() </w:t>
      </w:r>
    </w:p>
    <w:p w14:paraId="748FCAFF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B6B9B3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A2F3DB6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15F650F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43B4A054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46464"/>
          <w:kern w:val="0"/>
          <w:sz w:val="20"/>
          <w:szCs w:val="20"/>
        </w:rPr>
        <w:t>@Override</w:t>
      </w:r>
    </w:p>
    <w:p w14:paraId="037792F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equals(Objec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b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</w:p>
    <w:p w14:paraId="1D4E6BA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48559B5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b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6ACF65BE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17F26EE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;</w:t>
      </w:r>
    </w:p>
    <w:p w14:paraId="76054A81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408331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099CFFD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71029C1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b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)</w:t>
      </w:r>
    </w:p>
    <w:p w14:paraId="721ECFF7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{</w:t>
      </w:r>
    </w:p>
    <w:p w14:paraId="231D246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(Matrix)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b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00B4071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 ||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)</w:t>
      </w:r>
    </w:p>
    <w:p w14:paraId="3AB3F68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505A43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47884A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E86C65F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13752F7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1A99828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323F0069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5FF99B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29B96FC1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A010A44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24F3B3AA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44035E2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E5FF0A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19EF59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A40053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51599C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8BA207E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77D6580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}</w:t>
      </w:r>
    </w:p>
    <w:p w14:paraId="20ABD6A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7B55FDD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{</w:t>
      </w:r>
    </w:p>
    <w:p w14:paraId="2CF8C82D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F242583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 }</w:t>
      </w:r>
    </w:p>
    <w:p w14:paraId="08BFF127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693217C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578745B" w14:textId="77777777" w:rsidR="00324CC7" w:rsidRDefault="00324CC7" w:rsidP="00324CC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7EEE849F" w14:textId="5A9915F2" w:rsidR="00324CC7" w:rsidRDefault="00324CC7"/>
    <w:p w14:paraId="4B1EFD9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7EF4AA6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0B39417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java.util.Random;</w:t>
      </w:r>
    </w:p>
    <w:p w14:paraId="2E91B11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642F1E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Generator </w:t>
      </w:r>
    </w:p>
    <w:p w14:paraId="7146259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2B1E194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CBCB4C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E70E78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Generator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3C6FE63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BDF853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906D33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initMatrix();</w:t>
      </w:r>
    </w:p>
    <w:p w14:paraId="55E1DA5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481407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D9437A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itMatrix()</w:t>
      </w:r>
    </w:p>
    <w:p w14:paraId="3A27001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53C56A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Random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andom();</w:t>
      </w:r>
    </w:p>
    <w:p w14:paraId="76D49FF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56092D5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91CD9B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22D81D8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7F2007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nextInt(100));</w:t>
      </w:r>
    </w:p>
    <w:p w14:paraId="7A098E9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BAFB56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ED02BE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33223A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58F720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getMatrix()</w:t>
      </w:r>
    </w:p>
    <w:p w14:paraId="6B152EC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6B0A51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1BB507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A0B5DB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3DEBC8B8" w14:textId="67924435" w:rsidR="00324CC7" w:rsidRDefault="00324CC7"/>
    <w:p w14:paraId="59DAADE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354EC45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9D04C9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Multiplication</w:t>
      </w:r>
    </w:p>
    <w:p w14:paraId="37176C7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18A9C84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multiplySequentially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串行</w:t>
      </w:r>
    </w:p>
    <w:p w14:paraId="4474657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064753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68F2B98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42C3EFA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71CE507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12F264F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781808F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D1C85C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A4611C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D24758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ABE8AE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AE369E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161ABC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6B08300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34289AD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4C84F5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399A44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83F736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53A56A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A1B65F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824778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A0A16A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013459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E611AD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E50001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E20B64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47FE34B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E38FF7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BAD276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multiplyParallelTwo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terruptedException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二线程</w:t>
      </w:r>
    </w:p>
    <w:p w14:paraId="6CCEB7F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173AB0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5D75564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797CC69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42DBDAB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0763419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05D7981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AF2959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76125D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wo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wo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4F538C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E8F8F9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485872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319DB19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1.join();</w:t>
      </w:r>
    </w:p>
    <w:p w14:paraId="09B2B4F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27D529A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2.join();</w:t>
      </w:r>
    </w:p>
    <w:p w14:paraId="37AC58F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isAlive()){}</w:t>
      </w:r>
    </w:p>
    <w:p w14:paraId="69DDDF6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FCFA2C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BA4362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45BF820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EEB9E3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02221E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87BD7B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2103D5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40CDCC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multiplyParallelThree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terruptedException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三线程</w:t>
      </w:r>
    </w:p>
    <w:p w14:paraId="4C7DEF3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650058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16F0C40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2D9C9B3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6BFBEEB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3B02AD5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70C1A76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0409D8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9E7D5A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e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e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DFC357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F9B1EB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CF65D8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26FA27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1FB9A56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1.join();</w:t>
      </w:r>
    </w:p>
    <w:p w14:paraId="300BFE6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572C351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2.join();</w:t>
      </w:r>
    </w:p>
    <w:p w14:paraId="55FCEA7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62BB21B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3.join();</w:t>
      </w:r>
    </w:p>
    <w:p w14:paraId="4009E89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isAlive()){}</w:t>
      </w:r>
    </w:p>
    <w:p w14:paraId="572D952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AC06D1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324BB8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33A22A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8500B8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1D70FF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28D348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E23F94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51FE0E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 </w:t>
      </w:r>
      <w:r>
        <w:rPr>
          <w:rFonts w:ascii="Consolas" w:hAnsi="Consolas" w:cs="Consolas"/>
          <w:color w:val="000000"/>
          <w:kern w:val="0"/>
          <w:sz w:val="20"/>
          <w:szCs w:val="20"/>
          <w:highlight w:val="lightGray"/>
        </w:rPr>
        <w:t>multiplyParallelFou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terruptedException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四线程</w:t>
      </w:r>
    </w:p>
    <w:p w14:paraId="4303E74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7CC046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38D0CD9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3D6ADC5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m();</w:t>
      </w:r>
    </w:p>
    <w:p w14:paraId="4794A77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_n();</w:t>
      </w:r>
    </w:p>
    <w:p w14:paraId="2CE9453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0C121A2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D82916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510F59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Four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ur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6AA34C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AB8E7A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29CC91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3DA565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Thread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a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4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A2EEDD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15665D5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1.join();</w:t>
      </w:r>
    </w:p>
    <w:p w14:paraId="1317BA7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1058EAE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2.join();</w:t>
      </w:r>
    </w:p>
    <w:p w14:paraId="3E3875F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17113FB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3.join();</w:t>
      </w:r>
    </w:p>
    <w:p w14:paraId="0BC747C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tart();</w:t>
      </w:r>
    </w:p>
    <w:p w14:paraId="7719320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hAnsi="Consolas" w:cs="Consolas"/>
          <w:color w:val="3F7F5F"/>
          <w:kern w:val="0"/>
          <w:sz w:val="20"/>
          <w:szCs w:val="20"/>
        </w:rPr>
        <w:tab/>
        <w:t>thread4.join();</w:t>
      </w:r>
    </w:p>
    <w:p w14:paraId="1CA1DC4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isAlive(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read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isAlive()){}</w:t>
      </w:r>
    </w:p>
    <w:p w14:paraId="088BD16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6EC444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105953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E3B3FD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20C1C0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59C0FF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F1E0F6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F42195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05D2210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949D2E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woThread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mpleme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nable</w:t>
      </w:r>
    </w:p>
    <w:p w14:paraId="502C94B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59526ED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A744FE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B2A4A8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woThread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5079EF5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0DEBAF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BB8371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526CD7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CA5331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8A5993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3F31AF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46464"/>
          <w:kern w:val="0"/>
          <w:sz w:val="20"/>
          <w:szCs w:val="20"/>
        </w:rPr>
        <w:t>@Override</w:t>
      </w:r>
    </w:p>
    <w:p w14:paraId="205D21C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() </w:t>
      </w:r>
    </w:p>
    <w:p w14:paraId="2FE4EEA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CA3B0E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2EC6E8B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FDA509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first();</w:t>
      </w:r>
    </w:p>
    <w:p w14:paraId="15521C0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A09FF5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3C95EC1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E90459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econd();</w:t>
      </w:r>
    </w:p>
    <w:p w14:paraId="5FCA940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99D0EF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9548F7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C11CC9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rst()</w:t>
      </w:r>
    </w:p>
    <w:p w14:paraId="31E25AF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3C9036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2)</w:t>
      </w:r>
    </w:p>
    <w:p w14:paraId="61949DC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D758B7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17472E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B69E35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1844248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093A1C4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55C4D8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11602B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471F5F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2F5473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6B9DDF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3848C8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F0F8A9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245304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35AEBA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cond()</w:t>
      </w:r>
    </w:p>
    <w:p w14:paraId="020EBB1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A2CF46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2)</w:t>
      </w:r>
    </w:p>
    <w:p w14:paraId="79A97F2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67F89D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5D8054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B4E43B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24897B2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947858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7DA628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002069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8C3C83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9E5AFE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B998E9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D007C7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6B2D47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658CC15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3E26C6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lastRenderedPageBreak/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eThread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mpleme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nable</w:t>
      </w:r>
    </w:p>
    <w:p w14:paraId="00660CB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66031CD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075C20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0A0E2E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reeThread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172C99E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518BCF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115E9E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0BA45A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50E637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409CF1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75AF0B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46464"/>
          <w:kern w:val="0"/>
          <w:sz w:val="20"/>
          <w:szCs w:val="20"/>
        </w:rPr>
        <w:t>@Override</w:t>
      </w:r>
    </w:p>
    <w:p w14:paraId="56D290D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() </w:t>
      </w:r>
    </w:p>
    <w:p w14:paraId="670BF9D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17BEC7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1A2A8E4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DA0405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first();</w:t>
      </w:r>
    </w:p>
    <w:p w14:paraId="37D0EC3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5031D8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439171B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DC3EB2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econd();</w:t>
      </w:r>
    </w:p>
    <w:p w14:paraId="2021B63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8588E3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0855725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110EFB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third();</w:t>
      </w:r>
    </w:p>
    <w:p w14:paraId="11CA07F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EA0749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CA4660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9EAA00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rst()</w:t>
      </w:r>
    </w:p>
    <w:p w14:paraId="090976E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B2306E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3)</w:t>
      </w:r>
    </w:p>
    <w:p w14:paraId="19CDCD3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745F73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2229E31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BF957E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67ADE00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47865B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9E2793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051101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0E4204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AB6DAF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3FA54A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58D486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81E8B4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</w:p>
    <w:p w14:paraId="66D2EF8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cond()</w:t>
      </w:r>
    </w:p>
    <w:p w14:paraId="453CC14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6CE839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3)</w:t>
      </w:r>
    </w:p>
    <w:p w14:paraId="7B9B6C2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4902F3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7A711DB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08EA8A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5BEA374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357D31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1B49346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26D201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F754B8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1DE675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C2F0F0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4616A7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83F5EE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227C84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ird()</w:t>
      </w:r>
    </w:p>
    <w:p w14:paraId="4B3B7D9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44E31B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2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3)</w:t>
      </w:r>
    </w:p>
    <w:p w14:paraId="06D565B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3ABCE1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310EDD9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257C66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1C62D0A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5EC81B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D38656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795FA4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FB0416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7CACA3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9BB7A5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85037F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87FBD9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3799594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110278D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urThread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mpleme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nable</w:t>
      </w:r>
    </w:p>
    <w:p w14:paraId="26E3BD7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</w:p>
    <w:p w14:paraId="09E7FF0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43095D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6F196E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urThread(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2D36D31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B4C010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DD038D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8208A8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36E7C3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0A0EFE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92120C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46464"/>
          <w:kern w:val="0"/>
          <w:sz w:val="20"/>
          <w:szCs w:val="20"/>
        </w:rPr>
        <w:t>@Override</w:t>
      </w:r>
    </w:p>
    <w:p w14:paraId="36F254D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run() </w:t>
      </w:r>
    </w:p>
    <w:p w14:paraId="09AEB0C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DC16E6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50B46B2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47EE6C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first();</w:t>
      </w:r>
    </w:p>
    <w:p w14:paraId="0367F13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59E19D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5D52D3F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D9A18F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econd();</w:t>
      </w:r>
    </w:p>
    <w:p w14:paraId="2BBCE06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7FA728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3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2E07FF4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3D9320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third();</w:t>
      </w:r>
    </w:p>
    <w:p w14:paraId="3E609A8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B14BCB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Thread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urrent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.getName().equals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线程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4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</w:t>
      </w:r>
    </w:p>
    <w:p w14:paraId="05981DC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7BC4E9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fourth();</w:t>
      </w:r>
    </w:p>
    <w:p w14:paraId="4E1EC54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D82FBE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5068ED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7A33B6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rst()</w:t>
      </w:r>
    </w:p>
    <w:p w14:paraId="6C2AC22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F66FC9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4)</w:t>
      </w:r>
    </w:p>
    <w:p w14:paraId="6CF48C6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CBB7F6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40132B3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3A6DE1F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24831D7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550E62C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3F0527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599A2A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202F78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6DEDBB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EA00E5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D53110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6C1D37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4DB9CA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cond()</w:t>
      </w:r>
    </w:p>
    <w:p w14:paraId="4816AE7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930746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4)</w:t>
      </w:r>
    </w:p>
    <w:p w14:paraId="42EE9DD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728FAD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5A2C18D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8C1F14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735236B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3408EE7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5B1B7E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DE9F7B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3D1ABB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DB5126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68EBB9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CC0BF4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97775E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6F276E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third()</w:t>
      </w:r>
    </w:p>
    <w:p w14:paraId="3EC87C4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C5442A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2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4)</w:t>
      </w:r>
    </w:p>
    <w:p w14:paraId="378EB7F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935809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493CBB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4FC279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5887B77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6995B0A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2EA817B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1A2C82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CE4957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847039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762C6B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36D95F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E2030B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3FA284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ourth()</w:t>
      </w:r>
    </w:p>
    <w:p w14:paraId="4EE854C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420860F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3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m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4)</w:t>
      </w:r>
    </w:p>
    <w:p w14:paraId="567C5F9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7C6CBDE2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72BD7B9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6A3C214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1FD4B81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get_n()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3EA83A4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56CFA3E8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*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6CFE26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202CA10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C0"/>
          <w:kern w:val="0"/>
          <w:sz w:val="20"/>
          <w:szCs w:val="20"/>
        </w:rPr>
        <w:t>resul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Matri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B2AFBE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B0FF0F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D9C185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485F592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714F8A8E" w14:textId="3F36963B" w:rsidR="00753123" w:rsidRDefault="00753123"/>
    <w:p w14:paraId="546AF7E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6B6582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3C6193B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test </w:t>
      </w:r>
    </w:p>
    <w:p w14:paraId="066C6D0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{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89FA36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rg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nterruptedException </w:t>
      </w:r>
    </w:p>
    <w:p w14:paraId="6F4D461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{</w:t>
      </w:r>
    </w:p>
    <w:p w14:paraId="0285E03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20;</w:t>
      </w:r>
    </w:p>
    <w:p w14:paraId="64F7FA31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84623F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Generator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getMatrix();</w:t>
      </w:r>
    </w:p>
    <w:p w14:paraId="55DD7B8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2CD83BD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trixGenerator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.getMatrix();</w:t>
      </w:r>
    </w:p>
    <w:p w14:paraId="7E7B71A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0C309E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nano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355EAED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C6741F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Sequentiall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000000"/>
          <w:kern w:val="0"/>
          <w:sz w:val="20"/>
          <w:szCs w:val="20"/>
          <w:highlight w:val="lightGray"/>
        </w:rPr>
        <w:t>MatrixMultiplic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multiplySequentiall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05B110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0A9010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nano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1E99281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4A4876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Two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000000"/>
          <w:kern w:val="0"/>
          <w:sz w:val="20"/>
          <w:szCs w:val="20"/>
          <w:highlight w:val="lightGray"/>
        </w:rPr>
        <w:t>MatrixMultiplic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multiplyParallelTw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6EC1E7D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B5A7CC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nano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2970955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F1DD7E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Three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000000"/>
          <w:kern w:val="0"/>
          <w:sz w:val="20"/>
          <w:szCs w:val="20"/>
          <w:highlight w:val="lightGray"/>
        </w:rPr>
        <w:t>MatrixMultiplic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multiplyParallelThre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6F1E7E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595A815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nano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0020496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1AC149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atrix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Four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000000"/>
          <w:kern w:val="0"/>
          <w:sz w:val="20"/>
          <w:szCs w:val="20"/>
          <w:highlight w:val="lightGray"/>
        </w:rPr>
        <w:t>MatrixMultiplicati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multiplyParallelFou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tri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19E8C1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A724A04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lo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5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nanoTi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3D8E63AE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1A92D717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Sequentiall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Two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E524EC5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Sequentiall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Three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6A4A50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asse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Sequentiall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equal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sultParallelFourThrea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55AA4C6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==============================================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1702D7A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size of Matrix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 *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78D6A60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serial method 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736C289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wo threads 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AD1DD8F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ree threads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02D7DFC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Four threads: 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5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ime4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ns\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C46E783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==============================================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72C8AE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2DA4B0B" w14:textId="77777777" w:rsidR="00753123" w:rsidRDefault="00753123" w:rsidP="0075312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2C2E3711" w14:textId="15223D33" w:rsidR="00753123" w:rsidRDefault="00753123"/>
    <w:p w14:paraId="0CBDD4D9" w14:textId="699B3796" w:rsidR="00CF6D26" w:rsidRDefault="00CF6D26"/>
    <w:p w14:paraId="02B05C86" w14:textId="5A5CCEA9" w:rsidR="00CF6D26" w:rsidRPr="00A821B6" w:rsidRDefault="00CF6D26">
      <w:pPr>
        <w:rPr>
          <w:b/>
          <w:bCs/>
          <w:sz w:val="32"/>
          <w:szCs w:val="32"/>
        </w:rPr>
      </w:pPr>
      <w:r w:rsidRPr="00A821B6">
        <w:rPr>
          <w:b/>
          <w:bCs/>
          <w:sz w:val="32"/>
          <w:szCs w:val="32"/>
        </w:rPr>
        <w:t>四、实验结果：</w:t>
      </w:r>
    </w:p>
    <w:p w14:paraId="357120FB" w14:textId="4E6E700E" w:rsidR="00CF6D26" w:rsidRDefault="00CF6D26">
      <w:r>
        <w:rPr>
          <w:rFonts w:hint="eastAsia"/>
          <w:noProof/>
        </w:rPr>
        <w:drawing>
          <wp:inline distT="0" distB="0" distL="0" distR="0" wp14:anchorId="2E6678CF" wp14:editId="6465DEF7">
            <wp:extent cx="5273040" cy="15621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D3142D" wp14:editId="285099E3">
            <wp:extent cx="5273040" cy="176022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A8B92CB" wp14:editId="078B5CB4">
            <wp:extent cx="5273040" cy="1516380"/>
            <wp:effectExtent l="0" t="0" r="381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lastRenderedPageBreak/>
        <w:drawing>
          <wp:inline distT="0" distB="0" distL="0" distR="0" wp14:anchorId="2BC8DBBC" wp14:editId="787C296F">
            <wp:extent cx="5273040" cy="133350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06DA0AA0" wp14:editId="75D659B7">
            <wp:extent cx="5265420" cy="147066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2BAA3E22" wp14:editId="3CFCD480">
            <wp:extent cx="5273040" cy="1767840"/>
            <wp:effectExtent l="0" t="0" r="381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31F46641" wp14:editId="2E804115">
            <wp:extent cx="5273040" cy="1463040"/>
            <wp:effectExtent l="0" t="0" r="381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46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DA0D3" w14:textId="3487E1A6" w:rsidR="00A821B6" w:rsidRPr="00A821B6" w:rsidRDefault="00A821B6">
      <w:pPr>
        <w:rPr>
          <w:rFonts w:hint="eastAsia"/>
          <w:b/>
          <w:bCs/>
          <w:sz w:val="32"/>
          <w:szCs w:val="32"/>
        </w:rPr>
      </w:pPr>
      <w:r w:rsidRPr="00A821B6">
        <w:rPr>
          <w:rFonts w:hint="eastAsia"/>
          <w:b/>
          <w:bCs/>
          <w:sz w:val="32"/>
          <w:szCs w:val="32"/>
        </w:rPr>
        <w:t>五、结果分析</w:t>
      </w:r>
    </w:p>
    <w:p w14:paraId="12D62560" w14:textId="77777777" w:rsidR="00A821B6" w:rsidRPr="00A821B6" w:rsidRDefault="00CF6D26" w:rsidP="00A821B6">
      <w:pPr>
        <w:ind w:firstLine="420"/>
        <w:rPr>
          <w:sz w:val="28"/>
          <w:szCs w:val="28"/>
        </w:rPr>
      </w:pPr>
      <w:r w:rsidRPr="00A821B6">
        <w:rPr>
          <w:sz w:val="28"/>
          <w:szCs w:val="28"/>
        </w:rPr>
        <w:t>依次将矩阵按照：</w:t>
      </w:r>
      <w:r w:rsidRPr="00A821B6">
        <w:rPr>
          <w:rFonts w:hint="eastAsia"/>
          <w:sz w:val="28"/>
          <w:szCs w:val="28"/>
        </w:rPr>
        <w:t>5</w:t>
      </w:r>
      <w:r w:rsidRPr="00A821B6">
        <w:rPr>
          <w:sz w:val="28"/>
          <w:szCs w:val="28"/>
        </w:rPr>
        <w:t>*5</w:t>
      </w:r>
      <w:r w:rsidRPr="00A821B6">
        <w:rPr>
          <w:rFonts w:hint="eastAsia"/>
          <w:sz w:val="28"/>
          <w:szCs w:val="28"/>
        </w:rPr>
        <w:t>,</w:t>
      </w:r>
      <w:r w:rsidR="00A821B6" w:rsidRPr="00A821B6">
        <w:rPr>
          <w:sz w:val="28"/>
          <w:szCs w:val="28"/>
        </w:rPr>
        <w:t xml:space="preserve"> </w:t>
      </w:r>
      <w:r w:rsidRPr="00A821B6">
        <w:rPr>
          <w:sz w:val="28"/>
          <w:szCs w:val="28"/>
        </w:rPr>
        <w:t>20*20</w:t>
      </w:r>
      <w:r w:rsidRPr="00A821B6">
        <w:rPr>
          <w:rFonts w:hint="eastAsia"/>
          <w:sz w:val="28"/>
          <w:szCs w:val="28"/>
        </w:rPr>
        <w:t>,</w:t>
      </w:r>
      <w:r w:rsidR="00A821B6" w:rsidRPr="00A821B6">
        <w:rPr>
          <w:sz w:val="28"/>
          <w:szCs w:val="28"/>
        </w:rPr>
        <w:t xml:space="preserve"> </w:t>
      </w:r>
      <w:r w:rsidRPr="00A821B6">
        <w:rPr>
          <w:sz w:val="28"/>
          <w:szCs w:val="28"/>
        </w:rPr>
        <w:t>50*50</w:t>
      </w:r>
      <w:r w:rsidR="00A821B6" w:rsidRPr="00A821B6">
        <w:rPr>
          <w:sz w:val="28"/>
          <w:szCs w:val="28"/>
        </w:rPr>
        <w:t xml:space="preserve"> </w:t>
      </w:r>
      <w:r w:rsidRPr="00A821B6">
        <w:rPr>
          <w:rFonts w:hint="eastAsia"/>
          <w:sz w:val="28"/>
          <w:szCs w:val="28"/>
        </w:rPr>
        <w:t>,</w:t>
      </w:r>
      <w:r w:rsidRPr="00A821B6">
        <w:rPr>
          <w:sz w:val="28"/>
          <w:szCs w:val="28"/>
        </w:rPr>
        <w:t>200*200</w:t>
      </w:r>
      <w:r w:rsidRPr="00A821B6">
        <w:rPr>
          <w:rFonts w:hint="eastAsia"/>
          <w:sz w:val="28"/>
          <w:szCs w:val="28"/>
        </w:rPr>
        <w:t>,</w:t>
      </w:r>
      <w:r w:rsidR="00A821B6" w:rsidRPr="00A821B6">
        <w:rPr>
          <w:sz w:val="28"/>
          <w:szCs w:val="28"/>
        </w:rPr>
        <w:t xml:space="preserve"> </w:t>
      </w:r>
      <w:r w:rsidRPr="00A821B6">
        <w:rPr>
          <w:sz w:val="28"/>
          <w:szCs w:val="28"/>
        </w:rPr>
        <w:t>500*500</w:t>
      </w:r>
      <w:r w:rsidRPr="00A821B6">
        <w:rPr>
          <w:rFonts w:hint="eastAsia"/>
          <w:sz w:val="28"/>
          <w:szCs w:val="28"/>
        </w:rPr>
        <w:t>,</w:t>
      </w:r>
      <w:r w:rsidR="00A821B6" w:rsidRPr="00A821B6">
        <w:rPr>
          <w:sz w:val="28"/>
          <w:szCs w:val="28"/>
        </w:rPr>
        <w:t xml:space="preserve"> </w:t>
      </w:r>
      <w:r w:rsidRPr="00A821B6">
        <w:rPr>
          <w:sz w:val="28"/>
          <w:szCs w:val="28"/>
        </w:rPr>
        <w:t>2500*2500</w:t>
      </w:r>
      <w:r w:rsidR="00A821B6" w:rsidRPr="00A821B6">
        <w:rPr>
          <w:rFonts w:hint="eastAsia"/>
          <w:sz w:val="28"/>
          <w:szCs w:val="28"/>
        </w:rPr>
        <w:t>的大小作为样例进行测试。可知：</w:t>
      </w:r>
    </w:p>
    <w:p w14:paraId="324F0BBB" w14:textId="2D3CDC24" w:rsidR="00A821B6" w:rsidRPr="00A821B6" w:rsidRDefault="00A821B6" w:rsidP="00A821B6">
      <w:pPr>
        <w:pStyle w:val="aa"/>
        <w:numPr>
          <w:ilvl w:val="0"/>
          <w:numId w:val="4"/>
        </w:numPr>
        <w:ind w:firstLineChars="0"/>
        <w:rPr>
          <w:sz w:val="28"/>
          <w:szCs w:val="28"/>
        </w:rPr>
      </w:pPr>
      <w:r w:rsidRPr="00A821B6">
        <w:rPr>
          <w:sz w:val="28"/>
          <w:szCs w:val="28"/>
        </w:rPr>
        <w:t>当矩阵规模相对较小时，并行比串行效率低，并且效率随着线程数的增加而降低；</w:t>
      </w:r>
    </w:p>
    <w:p w14:paraId="1D81DB54" w14:textId="6FF8BC4F" w:rsidR="00A821B6" w:rsidRDefault="00A821B6" w:rsidP="00A821B6">
      <w:pPr>
        <w:pStyle w:val="aa"/>
        <w:numPr>
          <w:ilvl w:val="0"/>
          <w:numId w:val="4"/>
        </w:numPr>
        <w:ind w:firstLineChars="0"/>
        <w:rPr>
          <w:sz w:val="28"/>
          <w:szCs w:val="28"/>
        </w:rPr>
      </w:pPr>
      <w:r w:rsidRPr="00A821B6">
        <w:rPr>
          <w:sz w:val="28"/>
          <w:szCs w:val="28"/>
        </w:rPr>
        <w:t>当矩阵规模相对较大时，并行比串行效率高，并且效率随着线程</w:t>
      </w:r>
      <w:r w:rsidRPr="00A821B6">
        <w:rPr>
          <w:sz w:val="28"/>
          <w:szCs w:val="28"/>
        </w:rPr>
        <w:lastRenderedPageBreak/>
        <w:t>数的增加而升高。</w:t>
      </w:r>
    </w:p>
    <w:p w14:paraId="787AB941" w14:textId="66AE7940" w:rsidR="00A821B6" w:rsidRPr="00A821B6" w:rsidRDefault="00A821B6" w:rsidP="00A821B6">
      <w:pPr>
        <w:ind w:firstLine="420"/>
        <w:rPr>
          <w:sz w:val="28"/>
          <w:szCs w:val="28"/>
        </w:rPr>
      </w:pPr>
      <w:r w:rsidRPr="00A821B6">
        <w:rPr>
          <w:sz w:val="28"/>
          <w:szCs w:val="28"/>
        </w:rPr>
        <w:t>调用 java 监视与管理控制台</w:t>
      </w:r>
      <w:r w:rsidRPr="00A821B6">
        <w:rPr>
          <w:rFonts w:hint="eastAsia"/>
          <w:sz w:val="28"/>
          <w:szCs w:val="28"/>
        </w:rPr>
        <w:t>进行</w:t>
      </w:r>
      <w:r w:rsidRPr="00A821B6">
        <w:rPr>
          <w:sz w:val="28"/>
          <w:szCs w:val="28"/>
        </w:rPr>
        <w:t>结果分析</w:t>
      </w:r>
      <w:r>
        <w:rPr>
          <w:rFonts w:hint="eastAsia"/>
          <w:sz w:val="28"/>
          <w:szCs w:val="28"/>
        </w:rPr>
        <w:t>如下</w:t>
      </w:r>
      <w:r w:rsidRPr="00A821B6">
        <w:rPr>
          <w:rFonts w:hint="eastAsia"/>
          <w:sz w:val="28"/>
          <w:szCs w:val="28"/>
        </w:rPr>
        <w:t>，以矩阵样例大小为2</w:t>
      </w:r>
      <w:r w:rsidRPr="00A821B6">
        <w:rPr>
          <w:sz w:val="28"/>
          <w:szCs w:val="28"/>
        </w:rPr>
        <w:t>500*2500</w:t>
      </w:r>
      <w:r w:rsidRPr="00A821B6">
        <w:rPr>
          <w:rFonts w:hint="eastAsia"/>
          <w:sz w:val="28"/>
          <w:szCs w:val="28"/>
        </w:rPr>
        <w:t>为例，可知</w:t>
      </w:r>
      <w:r w:rsidRPr="00A821B6">
        <w:rPr>
          <w:sz w:val="28"/>
          <w:szCs w:val="28"/>
        </w:rPr>
        <w:t>当矩阵规模较大时，多线程并发方法会占用更多的堆内存、CPU 等资源</w:t>
      </w:r>
      <w:r w:rsidRPr="00A821B6">
        <w:rPr>
          <w:rFonts w:hint="eastAsia"/>
          <w:sz w:val="28"/>
          <w:szCs w:val="28"/>
        </w:rPr>
        <w:t>，所以这虽然</w:t>
      </w:r>
      <w:r w:rsidRPr="00A821B6">
        <w:rPr>
          <w:sz w:val="28"/>
          <w:szCs w:val="28"/>
        </w:rPr>
        <w:t>使得乘法执行速度相较于串行方法更快</w:t>
      </w:r>
      <w:r w:rsidRPr="00A821B6">
        <w:rPr>
          <w:rFonts w:hint="eastAsia"/>
          <w:sz w:val="28"/>
          <w:szCs w:val="28"/>
        </w:rPr>
        <w:t>，但</w:t>
      </w:r>
      <w:r w:rsidRPr="00A821B6">
        <w:rPr>
          <w:sz w:val="28"/>
          <w:szCs w:val="28"/>
        </w:rPr>
        <w:t>会占用更多的资源</w:t>
      </w:r>
      <w:r w:rsidRPr="00A821B6">
        <w:rPr>
          <w:rFonts w:hint="eastAsia"/>
          <w:sz w:val="28"/>
          <w:szCs w:val="28"/>
        </w:rPr>
        <w:t>。程序运行的</w:t>
      </w:r>
      <w:r w:rsidRPr="00A821B6">
        <w:rPr>
          <w:sz w:val="28"/>
          <w:szCs w:val="28"/>
        </w:rPr>
        <w:t>效率随着线程数的增加而升高。</w:t>
      </w:r>
      <w:r w:rsidRPr="00A821B6">
        <w:rPr>
          <w:rFonts w:hint="eastAsia"/>
          <w:sz w:val="28"/>
          <w:szCs w:val="28"/>
        </w:rPr>
        <w:t>表现为</w:t>
      </w:r>
      <w:r w:rsidRPr="00A821B6">
        <w:rPr>
          <w:rFonts w:hint="eastAsia"/>
          <w:sz w:val="28"/>
          <w:szCs w:val="28"/>
        </w:rPr>
        <w:t>并行</w:t>
      </w:r>
      <w:r w:rsidRPr="00A821B6">
        <w:rPr>
          <w:rFonts w:hint="eastAsia"/>
          <w:sz w:val="28"/>
          <w:szCs w:val="28"/>
        </w:rPr>
        <w:t>方法使用时间</w:t>
      </w:r>
      <w:r w:rsidRPr="00A821B6">
        <w:rPr>
          <w:rFonts w:hint="eastAsia"/>
          <w:sz w:val="28"/>
          <w:szCs w:val="28"/>
        </w:rPr>
        <w:t>相较于串行方法而言越来越</w:t>
      </w:r>
      <w:r w:rsidRPr="00A821B6">
        <w:rPr>
          <w:rFonts w:hint="eastAsia"/>
          <w:sz w:val="28"/>
          <w:szCs w:val="28"/>
        </w:rPr>
        <w:t>短。</w:t>
      </w:r>
      <w:r w:rsidRPr="00A821B6">
        <w:rPr>
          <w:sz w:val="28"/>
          <w:szCs w:val="28"/>
        </w:rPr>
        <w:t xml:space="preserve"> </w:t>
      </w:r>
    </w:p>
    <w:p w14:paraId="345D0E5F" w14:textId="26507A90" w:rsidR="00A821B6" w:rsidRPr="00A821B6" w:rsidRDefault="00A821B6" w:rsidP="00A821B6">
      <w:pPr>
        <w:pStyle w:val="aa"/>
        <w:ind w:left="420" w:firstLineChars="0" w:firstLine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而对于规模较小的矩阵</w:t>
      </w:r>
      <w:r w:rsidRPr="00A821B6">
        <w:rPr>
          <w:sz w:val="28"/>
          <w:szCs w:val="28"/>
        </w:rPr>
        <w:t>，多线程的方法相较于串行方法会有更多的线程创建与调度上的开销，</w:t>
      </w:r>
      <w:r>
        <w:rPr>
          <w:rFonts w:hint="eastAsia"/>
          <w:sz w:val="28"/>
          <w:szCs w:val="28"/>
        </w:rPr>
        <w:t>同时较小矩阵的</w:t>
      </w:r>
      <w:r w:rsidRPr="00A821B6">
        <w:rPr>
          <w:sz w:val="28"/>
          <w:szCs w:val="28"/>
        </w:rPr>
        <w:t>计算对 CPU 等资源的要求相对而言不是特别高，所以</w:t>
      </w:r>
      <w:r>
        <w:rPr>
          <w:rFonts w:hint="eastAsia"/>
          <w:sz w:val="28"/>
          <w:szCs w:val="28"/>
        </w:rPr>
        <w:t>使得</w:t>
      </w:r>
      <w:r w:rsidRPr="00A821B6">
        <w:rPr>
          <w:sz w:val="28"/>
          <w:szCs w:val="28"/>
        </w:rPr>
        <w:t>多线程的方法效率比串行方法低。</w:t>
      </w:r>
      <w:r>
        <w:rPr>
          <w:rFonts w:hint="eastAsia"/>
          <w:sz w:val="28"/>
          <w:szCs w:val="28"/>
        </w:rPr>
        <w:t>表现为串行方法使用时间较短。</w:t>
      </w:r>
    </w:p>
    <w:p w14:paraId="6221A026" w14:textId="0592E8C7" w:rsidR="00CF6D26" w:rsidRPr="00A821B6" w:rsidRDefault="00A821B6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0C21234B" wp14:editId="41EEE9FA">
            <wp:extent cx="5273040" cy="613410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613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F6D26" w:rsidRPr="00A821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80228" w14:textId="77777777" w:rsidR="003C5F0D" w:rsidRDefault="003C5F0D" w:rsidP="000E19D8">
      <w:r>
        <w:separator/>
      </w:r>
    </w:p>
  </w:endnote>
  <w:endnote w:type="continuationSeparator" w:id="0">
    <w:p w14:paraId="0A3B8827" w14:textId="77777777" w:rsidR="003C5F0D" w:rsidRDefault="003C5F0D" w:rsidP="000E19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73796" w14:textId="77777777" w:rsidR="003C5F0D" w:rsidRDefault="003C5F0D" w:rsidP="000E19D8">
      <w:r>
        <w:separator/>
      </w:r>
    </w:p>
  </w:footnote>
  <w:footnote w:type="continuationSeparator" w:id="0">
    <w:p w14:paraId="653EFC10" w14:textId="77777777" w:rsidR="003C5F0D" w:rsidRDefault="003C5F0D" w:rsidP="000E1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61066F"/>
    <w:multiLevelType w:val="hybridMultilevel"/>
    <w:tmpl w:val="21DEB26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79A57584"/>
    <w:multiLevelType w:val="hybridMultilevel"/>
    <w:tmpl w:val="39A6FC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02DF"/>
    <w:rsid w:val="000E19D8"/>
    <w:rsid w:val="00324CC7"/>
    <w:rsid w:val="003C5F0D"/>
    <w:rsid w:val="00753123"/>
    <w:rsid w:val="00A77E50"/>
    <w:rsid w:val="00A821B6"/>
    <w:rsid w:val="00BF02DF"/>
    <w:rsid w:val="00CF6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1CE60B"/>
  <w15:chartTrackingRefBased/>
  <w15:docId w15:val="{979B567D-843B-45E3-BB7B-28B00FA18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9D8"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0E19D8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0E19D8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0E19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0E19D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0E19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0E19D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0E19D8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E19D8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VerbatimChar">
    <w:name w:val="Verbatim Char"/>
    <w:basedOn w:val="a1"/>
    <w:link w:val="SourceCode"/>
    <w:locked/>
    <w:rsid w:val="000E19D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E19D8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a8"/>
    <w:qFormat/>
    <w:rsid w:val="000E19D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8">
    <w:name w:val="正文文本 字符"/>
    <w:basedOn w:val="a1"/>
    <w:link w:val="a0"/>
    <w:rsid w:val="000E19D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0E19D8"/>
  </w:style>
  <w:style w:type="paragraph" w:customStyle="1" w:styleId="ImageCaption">
    <w:name w:val="Image Caption"/>
    <w:basedOn w:val="a9"/>
    <w:rsid w:val="000E19D8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0E19D8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a9">
    <w:name w:val="caption"/>
    <w:basedOn w:val="a"/>
    <w:next w:val="a"/>
    <w:uiPriority w:val="35"/>
    <w:semiHidden/>
    <w:unhideWhenUsed/>
    <w:qFormat/>
    <w:rsid w:val="000E19D8"/>
    <w:rPr>
      <w:rFonts w:asciiTheme="majorHAnsi" w:eastAsia="黑体" w:hAnsiTheme="majorHAnsi" w:cstheme="majorBidi"/>
      <w:sz w:val="20"/>
      <w:szCs w:val="20"/>
    </w:rPr>
  </w:style>
  <w:style w:type="paragraph" w:styleId="aa">
    <w:name w:val="List Paragraph"/>
    <w:basedOn w:val="a"/>
    <w:uiPriority w:val="34"/>
    <w:qFormat/>
    <w:rsid w:val="00A821B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9</Pages>
  <Words>1687</Words>
  <Characters>9619</Characters>
  <Application>Microsoft Office Word</Application>
  <DocSecurity>0</DocSecurity>
  <Lines>80</Lines>
  <Paragraphs>22</Paragraphs>
  <ScaleCrop>false</ScaleCrop>
  <Company/>
  <LinksUpToDate>false</LinksUpToDate>
  <CharactersWithSpaces>1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NAME</dc:creator>
  <cp:keywords/>
  <dc:description/>
  <cp:lastModifiedBy>NICK NAME</cp:lastModifiedBy>
  <cp:revision>3</cp:revision>
  <dcterms:created xsi:type="dcterms:W3CDTF">2020-04-30T13:32:00Z</dcterms:created>
  <dcterms:modified xsi:type="dcterms:W3CDTF">2020-04-30T14:23:00Z</dcterms:modified>
</cp:coreProperties>
</file>